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Computer Engineering Internship Opportunity in United Arab Emirates Abu Dhab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71 XXX XXXX</w:t>
      </w:r>
    </w:p>
    <w:p>
      <w:pPr>
        <w:pStyle w:val="BodyText"/>
      </w:pPr>
      <w:r>
        <w:t xml:space="preserve">Date: October 26, 2023</w:t>
      </w:r>
    </w:p>
    <w:p>
      <w:pPr>
        <w:pStyle w:val="BodyText"/>
      </w:pPr>
      <w:r>
        <w:t xml:space="preserve">To the Hiring Manager,</w:t>
      </w:r>
    </w:p>
    <w:p>
      <w:pPr>
        <w:pStyle w:val="BodyText"/>
      </w:pPr>
      <w:r>
        <w:t xml:space="preserve">[Company Name]</w:t>
      </w:r>
    </w:p>
    <w:p>
      <w:pPr>
        <w:pStyle w:val="BodyText"/>
      </w:pPr>
      <w:r>
        <w:t xml:space="preserve">[Company Address]</w:t>
      </w:r>
    </w:p>
    <w:p>
      <w:pPr>
        <w:pStyle w:val="BodyText"/>
      </w:pPr>
      <w:r>
        <w:t xml:space="preserve">Abu Dhabi, United Arab Emirates</w:t>
      </w:r>
    </w:p>
    <w:p>
      <w:pPr>
        <w:pStyle w:val="BodyText"/>
      </w:pPr>
      <w:r>
        <w:t xml:space="preserve">Application for Computer Engineering Internship Position</w:t>
      </w:r>
    </w:p>
    <w:p>
      <w:pPr>
        <w:pStyle w:val="BodyText"/>
      </w:pPr>
      <w:r>
        <w:t xml:space="preserve">Dear Hiring Manager,</w:t>
      </w:r>
    </w:p>
    <w:p>
      <w:pPr>
        <w:pStyle w:val="BodyText"/>
      </w:pPr>
      <w:r>
        <w:t xml:space="preserve">I am writing to express my enthusiastic interest in the Computer Engineering Internship opportunity at [Company Name] in Abu Dhabi, United Arab Emirates. As a highly motivated final-year Computer Engineering student at [Your University], I have meticulously aligned my academic journey and technical skills with the innovative technological landscape of the United Arab Emirates, particularly Abu Dhabi's transformative vision for digital excellence. This Internship Application Letter represents not merely an application but a profound commitment to contributing to Abu Dhabi's emergence as a global technology nexus where cutting-edge engineering solutions converge with visionary urban development.</w:t>
      </w:r>
    </w:p>
    <w:p>
      <w:pPr>
        <w:pStyle w:val="BodyText"/>
      </w:pPr>
      <w:r>
        <w:t xml:space="preserve">My academic foundation has been rigorously built upon core Computer Engineering disciplines including advanced data structures, embedded systems design, machine learning algorithms, and cloud infrastructure management. I have consistently achieved top 5% in my cohort while completing specialized coursework in Internet of Things (IoT) systems and cybersecurity protocols – competencies directly relevant to Abu Dhabi's strategic initiatives such as the Abu Dhabi Smart City Framework and the National Cybersecurity Strategy. During my university projects, I designed an AI-powered energy monitoring system for smart grids that reduced simulated power consumption by 28% in a capstone project, demonstrating my ability to translate theoretical knowledge into practical solutions addressing regional sustainability challenges.</w:t>
      </w:r>
    </w:p>
    <w:p>
      <w:pPr>
        <w:pStyle w:val="BodyText"/>
      </w:pPr>
      <w:r>
        <w:t xml:space="preserve">What particularly draws me to this Computer Engineer internship opportunity in the United Arab Emirates Abu Dhabi is the city's unprecedented commitment to technological sovereignty and innovation. Having researched Abu Dhabi's strategic investments through entities like Mubadala Investment Company and the Abu Dhabi Government’s Department of Artificial Intelligence, I recognize how your organization participates in pivotal initiatives such as the AI Strategy 2031 and the development of Saadiyat Island’s smart infrastructure. The United Arab Emirates has positioned itself as a magnet for global tech talent through visionary frameworks like Vision 2030, and I am eager to contribute my skills within this ecosystem where computer engineering directly shapes tomorrow's urban landscapes – from autonomous transportation systems in Masdar City to AI-driven healthcare solutions at the Abu Dhabi Health Services Company.</w:t>
      </w:r>
    </w:p>
    <w:p>
      <w:pPr>
        <w:pStyle w:val="BodyText"/>
      </w:pPr>
      <w:r>
        <w:t xml:space="preserve">My technical proficiency extends beyond classroom learning. I have developed full-stack applications using Python, Java, and JavaScript frameworks including React, which I implemented for a university startup incubator project that secured funding from the Innovation Hub at Khalifa University. My hands-on experience with AWS cloud services and Docker containerization aligns perfectly with Abu Dhabi's growing demand for cloud-native solutions across government and private sectors. Additionally, I recently completed a six-month technical internship at [Previous Company/University Lab] where I optimized network routing algorithms, improving data throughput by 40% – a project that honed my ability to collaborate within multinational engineering teams under tight deadlines.</w:t>
      </w:r>
    </w:p>
    <w:p>
      <w:pPr>
        <w:pStyle w:val="BodyText"/>
      </w:pPr>
      <w:r>
        <w:t xml:space="preserve">I am particularly impressed by your company's recent work on [Mention Specific Project/Initiative if known, e.g., "the Abu Dhabi Police’s Smart Traffic Management System" or "a sustainable energy analytics platform"]. As a Computer Engineer deeply invested in the United Arab Emirates' technological advancement, I recognize how such projects require not just technical mastery but cultural intelligence. Having studied Arabic for two years and completed a summer immersion program at the UAE University, I am prepared to navigate both technical complexities and Abu Dhabi's dynamic business environment with respect for local practices while contributing global perspectives.</w:t>
      </w:r>
    </w:p>
    <w:p>
      <w:pPr>
        <w:pStyle w:val="BodyText"/>
      </w:pPr>
      <w:r>
        <w:t xml:space="preserve">Abu Dhabi’s position as a technology incubator in the Middle East is unparalleled. The city has attracted major tech investments from Microsoft, Siemens, and NVIDIA, creating an ecosystem where internships like this offer unparalleled exposure to real-world challenges. I am eager to bring my proactive approach to your team – having recently contributed to an open-source hardware project that was adopted by a Dubai-based robotics startup, I thrive on collaborative innovation. My adaptability is further demonstrated through my volunteer work with "Tech4Kids" Abu Dhabi, where I taught coding fundamentals to 50+ students at local community centers, reinforcing my commitment to making technology accessible and impactful within the United Arab Emirates Abu Dhabi community.</w:t>
      </w:r>
    </w:p>
    <w:p>
      <w:pPr>
        <w:pStyle w:val="BodyText"/>
      </w:pPr>
      <w:r>
        <w:t xml:space="preserve">I understand that the future of computer engineering in our region demands professionals who can bridge hardware innovation with software intelligence while respecting cultural context. My academic rigor, technical versatility, and deep appreciation for Abu Dhabi's strategic vision position me to immediately contribute to your team’s objectives. I am prepared to bring my expertise in embedded systems programming and data analytics frameworks directly to your projects from day one of the internship.</w:t>
      </w:r>
    </w:p>
    <w:p>
      <w:pPr>
        <w:pStyle w:val="BodyText"/>
      </w:pPr>
      <w:r>
        <w:t xml:space="preserve">As a student deeply passionate about the technological trajectory of the United Arab Emirates, I view this opportunity not merely as an internship but as a pivotal step toward becoming a Computer Engineer who actively shapes Abu Dhabi’s digital future. The city’s ambition to lead in AI and smart city technology requires engineers who understand both global best practices and regional implementation nuances – qualities I have cultivated through my academic focus on UAE-specific case studies and my immersion in the local tech community.</w:t>
      </w:r>
    </w:p>
    <w:p>
      <w:pPr>
        <w:pStyle w:val="BodyText"/>
      </w:pPr>
      <w:r>
        <w:t xml:space="preserve">I am confident that my proactive mindset, technical skill set, and genuine enthusiasm for contributing to the United Arab Emirates Abu Dhabi’s technological ecosystem align seamlessly with your organization’s mission. I would welcome the opportunity to discuss how my background in Computer Engineering can support your team's innovative projects during a scheduled interview at your earliest convenience.</w:t>
      </w:r>
    </w:p>
    <w:p>
      <w:pPr>
        <w:pStyle w:val="BodyText"/>
      </w:pPr>
      <w:r>
        <w:t xml:space="preserve">Sincerely,</w:t>
      </w:r>
    </w:p>
    <w:p>
      <w:pPr>
        <w:pStyle w:val="BodyText"/>
      </w:pPr>
      <w:r>
        <w:t xml:space="preserve">[Your Full Name]</w:t>
      </w:r>
    </w:p>
    <w:p>
      <w:pPr>
        <w:pStyle w:val="BodyText"/>
      </w:pP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5-01T21:18:57Z</dcterms:created>
  <dcterms:modified xsi:type="dcterms:W3CDTF">2026-05-01T21:18:57Z</dcterms:modified>
</cp:coreProperties>
</file>

<file path=docProps/custom.xml><?xml version="1.0" encoding="utf-8"?>
<Properties xmlns="http://schemas.openxmlformats.org/officeDocument/2006/custom-properties" xmlns:vt="http://schemas.openxmlformats.org/officeDocument/2006/docPropsVTypes"/>
</file>